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702818" w:rsidRPr="00702818" w14:paraId="07944E57" w14:textId="77777777" w:rsidTr="00BD3152">
        <w:tc>
          <w:tcPr>
            <w:tcW w:w="9350" w:type="dxa"/>
            <w:gridSpan w:val="2"/>
          </w:tcPr>
          <w:p w14:paraId="07944E55" w14:textId="7C5CCAF9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 xml:space="preserve">Sarah </w:t>
            </w:r>
            <w:r w:rsidR="008A114A">
              <w:rPr>
                <w:rFonts w:ascii="Arial Narrow" w:hAnsi="Arial Narrow"/>
                <w:b/>
                <w:sz w:val="24"/>
                <w:szCs w:val="24"/>
              </w:rPr>
              <w:t>Eckerberg-</w:t>
            </w:r>
            <w:r w:rsidRPr="00702818">
              <w:rPr>
                <w:rFonts w:ascii="Arial Narrow" w:hAnsi="Arial Narrow"/>
                <w:b/>
                <w:sz w:val="24"/>
                <w:szCs w:val="24"/>
              </w:rPr>
              <w:t>Bewley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="0034391E">
              <w:rPr>
                <w:rFonts w:ascii="Arial Narrow" w:hAnsi="Arial Narrow"/>
                <w:sz w:val="24"/>
                <w:szCs w:val="24"/>
              </w:rPr>
              <w:t>14/3 Carlton</w:t>
            </w:r>
            <w:r w:rsidR="00400A54" w:rsidRPr="00400A54">
              <w:rPr>
                <w:rFonts w:ascii="Arial Narrow" w:hAnsi="Arial Narrow"/>
                <w:sz w:val="24"/>
                <w:szCs w:val="24"/>
                <w:lang w:val="en-GB"/>
              </w:rPr>
              <w:t xml:space="preserve"> Street, </w:t>
            </w:r>
            <w:r w:rsidR="0034391E">
              <w:rPr>
                <w:rFonts w:ascii="Arial Narrow" w:hAnsi="Arial Narrow"/>
                <w:sz w:val="24"/>
                <w:szCs w:val="24"/>
                <w:lang w:val="en-GB"/>
              </w:rPr>
              <w:t>Edinburgh</w:t>
            </w:r>
            <w:r w:rsidR="00400A54">
              <w:rPr>
                <w:rFonts w:ascii="Arial Narrow" w:hAnsi="Arial Narrow"/>
                <w:sz w:val="24"/>
                <w:szCs w:val="24"/>
                <w:lang w:val="en-GB"/>
              </w:rPr>
              <w:t xml:space="preserve">, </w:t>
            </w:r>
            <w:r w:rsidR="0034391E">
              <w:rPr>
                <w:rFonts w:ascii="Arial Narrow" w:hAnsi="Arial Narrow"/>
                <w:sz w:val="24"/>
                <w:szCs w:val="24"/>
                <w:lang w:val="en-GB"/>
              </w:rPr>
              <w:t>EH4 1NJ</w:t>
            </w:r>
            <w:r w:rsidR="00400A54">
              <w:rPr>
                <w:rFonts w:ascii="Arial Narrow" w:hAnsi="Arial Narrow"/>
                <w:sz w:val="24"/>
                <w:szCs w:val="24"/>
                <w:lang w:val="en-GB"/>
              </w:rPr>
              <w:t xml:space="preserve">     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Tel: </w:t>
            </w:r>
            <w:r w:rsidR="0034391E">
              <w:rPr>
                <w:rFonts w:ascii="Arial Narrow" w:hAnsi="Arial Narrow"/>
                <w:sz w:val="24"/>
                <w:szCs w:val="24"/>
              </w:rPr>
              <w:t>+44</w:t>
            </w:r>
            <w:r w:rsidR="00400A54">
              <w:rPr>
                <w:rFonts w:ascii="Arial Narrow" w:hAnsi="Arial Narrow"/>
                <w:sz w:val="24"/>
                <w:szCs w:val="24"/>
              </w:rPr>
              <w:t>7944676805</w:t>
            </w:r>
          </w:p>
          <w:p w14:paraId="07944E56" w14:textId="77777777" w:rsidR="00702818" w:rsidRPr="00702818" w:rsidRDefault="00702818" w:rsidP="00702818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Email: bewleysarah</w:t>
            </w:r>
            <w:r w:rsidRPr="00702818">
              <w:rPr>
                <w:rFonts w:ascii="Arial Narrow" w:hAnsi="Arial Narrow"/>
                <w:b/>
                <w:sz w:val="24"/>
                <w:szCs w:val="24"/>
                <w:lang w:val="en-GB"/>
              </w:rPr>
              <w:t>@gmail.com</w:t>
            </w:r>
          </w:p>
        </w:tc>
      </w:tr>
      <w:tr w:rsidR="00702818" w:rsidRPr="00702818" w14:paraId="07944E5A" w14:textId="77777777" w:rsidTr="00BD3152">
        <w:tc>
          <w:tcPr>
            <w:tcW w:w="9350" w:type="dxa"/>
            <w:gridSpan w:val="2"/>
          </w:tcPr>
          <w:p w14:paraId="07944E58" w14:textId="77777777" w:rsidR="00BD3152" w:rsidRDefault="00BD3152" w:rsidP="0070281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07944E59" w14:textId="73719D3A" w:rsidR="00702818" w:rsidRPr="00702818" w:rsidRDefault="00702818" w:rsidP="00702818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E</w:t>
            </w:r>
            <w:r w:rsidR="00400A54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MT FREELANCE TRANSLATOR WITH </w:t>
            </w:r>
            <w:r w:rsidR="0034391E">
              <w:rPr>
                <w:rFonts w:ascii="Arial Narrow" w:hAnsi="Arial Narrow"/>
                <w:b/>
                <w:sz w:val="24"/>
                <w:szCs w:val="24"/>
                <w:lang w:val="en-GB"/>
              </w:rPr>
              <w:t>20</w:t>
            </w:r>
            <w:r w:rsidRPr="00702818">
              <w:rPr>
                <w:rFonts w:ascii="Arial Narrow" w:hAnsi="Arial Narrow"/>
                <w:b/>
                <w:sz w:val="24"/>
                <w:szCs w:val="24"/>
                <w:lang w:val="en-GB"/>
              </w:rPr>
              <w:t xml:space="preserve"> YEARS' EXPERIENCE</w:t>
            </w:r>
          </w:p>
        </w:tc>
      </w:tr>
      <w:tr w:rsidR="00702818" w:rsidRPr="00702818" w14:paraId="07944E5D" w14:textId="77777777" w:rsidTr="00BD3152">
        <w:tc>
          <w:tcPr>
            <w:tcW w:w="9350" w:type="dxa"/>
            <w:gridSpan w:val="2"/>
          </w:tcPr>
          <w:p w14:paraId="07944E5B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5C" w14:textId="77777777" w:rsidR="00702818" w:rsidRPr="00702818" w:rsidRDefault="00702818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PROFESSIONAL EXPERIENCE</w:t>
            </w:r>
          </w:p>
        </w:tc>
      </w:tr>
      <w:tr w:rsidR="00702818" w:rsidRPr="00702818" w14:paraId="07944E60" w14:textId="77777777" w:rsidTr="00BD3152">
        <w:tc>
          <w:tcPr>
            <w:tcW w:w="2830" w:type="dxa"/>
          </w:tcPr>
          <w:p w14:paraId="07944E5E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January 2012 – present day</w:t>
            </w:r>
          </w:p>
        </w:tc>
        <w:tc>
          <w:tcPr>
            <w:tcW w:w="6520" w:type="dxa"/>
          </w:tcPr>
          <w:p w14:paraId="07944E5F" w14:textId="77777777" w:rsidR="00702818" w:rsidRPr="00702818" w:rsidRDefault="00702818" w:rsidP="00702818">
            <w:pPr>
              <w:jc w:val="both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/>
                <w:bCs/>
                <w:sz w:val="24"/>
                <w:szCs w:val="24"/>
                <w:lang w:val="en-GB"/>
              </w:rPr>
              <w:t>Freelance financial, legal and technical translation</w:t>
            </w:r>
            <w:r w:rsidRPr="00702818">
              <w:rPr>
                <w:rFonts w:ascii="Arial Narrow" w:hAnsi="Arial Narrow" w:cs="Arial"/>
                <w:bCs/>
                <w:sz w:val="24"/>
                <w:szCs w:val="24"/>
                <w:lang w:val="en-GB"/>
              </w:rPr>
              <w:t xml:space="preserve"> from </w:t>
            </w:r>
            <w:r w:rsidRPr="00702818">
              <w:rPr>
                <w:rFonts w:ascii="Arial Narrow" w:hAnsi="Arial Narrow" w:cs="Arial"/>
                <w:b/>
                <w:bCs/>
                <w:sz w:val="24"/>
                <w:szCs w:val="24"/>
                <w:lang w:val="en-GB"/>
              </w:rPr>
              <w:t>French and Russian</w:t>
            </w:r>
            <w:r w:rsidRPr="00702818">
              <w:rPr>
                <w:rFonts w:ascii="Arial Narrow" w:hAnsi="Arial Narrow" w:cs="Arial"/>
                <w:bCs/>
                <w:sz w:val="24"/>
                <w:szCs w:val="24"/>
                <w:lang w:val="en-GB"/>
              </w:rPr>
              <w:t xml:space="preserve"> into English. </w:t>
            </w:r>
            <w:r w:rsidRPr="00702818">
              <w:rPr>
                <w:rFonts w:ascii="Arial Narrow" w:hAnsi="Arial Narrow" w:cs="Arial"/>
                <w:b/>
                <w:bCs/>
                <w:sz w:val="24"/>
                <w:szCs w:val="24"/>
                <w:lang w:val="en-GB"/>
              </w:rPr>
              <w:t>3000 words translated per day</w:t>
            </w:r>
          </w:p>
        </w:tc>
      </w:tr>
      <w:tr w:rsidR="00702818" w:rsidRPr="00702818" w14:paraId="07944E67" w14:textId="77777777" w:rsidTr="00BD3152">
        <w:tc>
          <w:tcPr>
            <w:tcW w:w="2830" w:type="dxa"/>
          </w:tcPr>
          <w:p w14:paraId="07944E61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62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July 2010 – January 2012</w:t>
            </w:r>
          </w:p>
        </w:tc>
        <w:tc>
          <w:tcPr>
            <w:tcW w:w="6520" w:type="dxa"/>
          </w:tcPr>
          <w:p w14:paraId="07944E63" w14:textId="77777777" w:rsidR="00702818" w:rsidRPr="00702818" w:rsidRDefault="00702818" w:rsidP="00702818">
            <w:pPr>
              <w:rPr>
                <w:rFonts w:ascii="Arial Narrow" w:hAnsi="Arial Narrow" w:cs="Arial"/>
                <w:b/>
                <w:sz w:val="24"/>
                <w:szCs w:val="24"/>
                <w:lang w:val="en-GB"/>
              </w:rPr>
            </w:pPr>
          </w:p>
          <w:p w14:paraId="07944E64" w14:textId="77777777" w:rsidR="00702818" w:rsidRPr="00702818" w:rsidRDefault="00702818" w:rsidP="00702818">
            <w:pPr>
              <w:rPr>
                <w:rFonts w:ascii="Arial Narrow" w:hAnsi="Arial Narrow" w:cs="Arial"/>
                <w:b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/>
                <w:sz w:val="24"/>
                <w:szCs w:val="24"/>
                <w:lang w:val="en-GB"/>
              </w:rPr>
              <w:t>CM-CIC Securities</w:t>
            </w:r>
          </w:p>
          <w:p w14:paraId="07944E65" w14:textId="77777777" w:rsidR="00702818" w:rsidRPr="00702818" w:rsidRDefault="00702818" w:rsidP="00702818">
            <w:pPr>
              <w:numPr>
                <w:ilvl w:val="0"/>
                <w:numId w:val="1"/>
              </w:numPr>
              <w:tabs>
                <w:tab w:val="clear" w:pos="720"/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 xml:space="preserve">Translation of equity research reports in every major sector, including energy, media, automotive, construction, banking, healthcare, aerospace, telecoms, IT, the hotel industry, retail and luxury goods </w:t>
            </w:r>
          </w:p>
          <w:p w14:paraId="07944E66" w14:textId="77777777" w:rsidR="00702818" w:rsidRPr="00702818" w:rsidRDefault="00702818" w:rsidP="00702818">
            <w:pPr>
              <w:numPr>
                <w:ilvl w:val="0"/>
                <w:numId w:val="1"/>
              </w:numPr>
              <w:tabs>
                <w:tab w:val="clear" w:pos="720"/>
                <w:tab w:val="num" w:pos="371"/>
              </w:tabs>
              <w:ind w:left="371" w:hanging="299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  <w:t>5,000 words translated per day</w:t>
            </w:r>
          </w:p>
        </w:tc>
      </w:tr>
      <w:tr w:rsidR="00702818" w:rsidRPr="00702818" w14:paraId="07944E70" w14:textId="77777777" w:rsidTr="00BD3152">
        <w:tc>
          <w:tcPr>
            <w:tcW w:w="2830" w:type="dxa"/>
          </w:tcPr>
          <w:p w14:paraId="07944E68" w14:textId="77777777" w:rsidR="00702818" w:rsidRPr="00702818" w:rsidRDefault="00702818">
            <w:pPr>
              <w:rPr>
                <w:rFonts w:ascii="Arial Narrow" w:hAnsi="Arial Narrow" w:cs="Arial"/>
                <w:sz w:val="24"/>
                <w:szCs w:val="24"/>
                <w:lang w:val="en-GB"/>
              </w:rPr>
            </w:pPr>
          </w:p>
          <w:p w14:paraId="07944E69" w14:textId="77777777" w:rsidR="00702818" w:rsidRPr="00702818" w:rsidRDefault="00702818" w:rsidP="001A02A4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>Oct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ober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2008- July 2010</w:t>
            </w:r>
          </w:p>
        </w:tc>
        <w:tc>
          <w:tcPr>
            <w:tcW w:w="6520" w:type="dxa"/>
          </w:tcPr>
          <w:p w14:paraId="07944E6A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</w:pPr>
          </w:p>
          <w:p w14:paraId="07944E6B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  <w:t>Consultants Philippe Willemetz - Senior financial translator</w:t>
            </w:r>
          </w:p>
          <w:p w14:paraId="07944E6C" w14:textId="77777777" w:rsidR="00702818" w:rsidRPr="00702818" w:rsidRDefault="00702818" w:rsidP="00702818">
            <w:pPr>
              <w:numPr>
                <w:ilvl w:val="0"/>
                <w:numId w:val="2"/>
              </w:numPr>
              <w:tabs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Translation of a wide range of financial documents</w:t>
            </w:r>
          </w:p>
          <w:p w14:paraId="07944E6D" w14:textId="77777777" w:rsidR="00702818" w:rsidRPr="00702818" w:rsidRDefault="00702818" w:rsidP="00702818">
            <w:pPr>
              <w:numPr>
                <w:ilvl w:val="0"/>
                <w:numId w:val="2"/>
              </w:numPr>
              <w:tabs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 xml:space="preserve">Proofreading and revision of translations by freelancers and junior colleagues  </w:t>
            </w:r>
          </w:p>
          <w:p w14:paraId="07944E6E" w14:textId="77777777" w:rsidR="00702818" w:rsidRPr="00702818" w:rsidRDefault="00702818" w:rsidP="00702818">
            <w:pPr>
              <w:numPr>
                <w:ilvl w:val="0"/>
                <w:numId w:val="2"/>
              </w:numPr>
              <w:tabs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Project management: updating terminology and translation memories</w:t>
            </w:r>
          </w:p>
          <w:p w14:paraId="07944E6F" w14:textId="77777777" w:rsidR="00702818" w:rsidRPr="00702818" w:rsidRDefault="00702818" w:rsidP="00702818">
            <w:pPr>
              <w:numPr>
                <w:ilvl w:val="0"/>
                <w:numId w:val="2"/>
              </w:numPr>
              <w:tabs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Various responsibilities such as attending sales meetings with clients and recruiting and training junior translators</w:t>
            </w:r>
          </w:p>
        </w:tc>
      </w:tr>
      <w:tr w:rsidR="00702818" w:rsidRPr="00702818" w14:paraId="07944E78" w14:textId="77777777" w:rsidTr="00BD3152">
        <w:tc>
          <w:tcPr>
            <w:tcW w:w="2830" w:type="dxa"/>
          </w:tcPr>
          <w:p w14:paraId="07944E71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72" w14:textId="77777777" w:rsidR="00702818" w:rsidRPr="00702818" w:rsidRDefault="00702818" w:rsidP="001A02A4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>Nov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ember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2006-Feb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ruary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2008</w:t>
            </w:r>
          </w:p>
        </w:tc>
        <w:tc>
          <w:tcPr>
            <w:tcW w:w="6520" w:type="dxa"/>
          </w:tcPr>
          <w:p w14:paraId="07944E73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</w:pPr>
          </w:p>
          <w:p w14:paraId="07944E74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  <w:t>Technicis - Translator/Proofreader</w:t>
            </w:r>
          </w:p>
          <w:p w14:paraId="07944E75" w14:textId="77777777" w:rsidR="00702818" w:rsidRPr="00702818" w:rsidRDefault="00702818" w:rsidP="00702818">
            <w:pPr>
              <w:numPr>
                <w:ilvl w:val="0"/>
                <w:numId w:val="1"/>
              </w:numPr>
              <w:tabs>
                <w:tab w:val="clear" w:pos="720"/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Translation of financial, legal and technical documents (e.g. engineering, construction, nuclear, IT and automotive)</w:t>
            </w:r>
          </w:p>
          <w:p w14:paraId="07944E76" w14:textId="77777777" w:rsidR="00702818" w:rsidRPr="00702818" w:rsidRDefault="00702818" w:rsidP="00702818">
            <w:pPr>
              <w:numPr>
                <w:ilvl w:val="0"/>
                <w:numId w:val="1"/>
              </w:numPr>
              <w:tabs>
                <w:tab w:val="clear" w:pos="720"/>
                <w:tab w:val="num" w:pos="371"/>
              </w:tabs>
              <w:ind w:left="371" w:hanging="299"/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Revision and quality control of translations by freelancers</w:t>
            </w:r>
          </w:p>
          <w:p w14:paraId="07944E77" w14:textId="77777777" w:rsidR="00702818" w:rsidRPr="00702818" w:rsidRDefault="00702818" w:rsidP="00702818">
            <w:pPr>
              <w:numPr>
                <w:ilvl w:val="0"/>
                <w:numId w:val="1"/>
              </w:numPr>
              <w:tabs>
                <w:tab w:val="clear" w:pos="720"/>
                <w:tab w:val="num" w:pos="371"/>
              </w:tabs>
              <w:ind w:left="371" w:hanging="299"/>
              <w:jc w:val="both"/>
              <w:rPr>
                <w:rFonts w:ascii="Arial Narrow" w:hAnsi="Arial Narrow"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>Management of glossaries and translation memories</w:t>
            </w:r>
          </w:p>
        </w:tc>
      </w:tr>
      <w:tr w:rsidR="00702818" w:rsidRPr="00702818" w14:paraId="07944E7F" w14:textId="77777777" w:rsidTr="00BD3152">
        <w:tc>
          <w:tcPr>
            <w:tcW w:w="2830" w:type="dxa"/>
          </w:tcPr>
          <w:p w14:paraId="07944E79" w14:textId="77777777" w:rsidR="00702818" w:rsidRPr="00702818" w:rsidRDefault="00702818" w:rsidP="00702818">
            <w:pPr>
              <w:rPr>
                <w:rFonts w:ascii="Arial Narrow" w:hAnsi="Arial Narrow" w:cs="Arial"/>
                <w:sz w:val="24"/>
                <w:szCs w:val="24"/>
                <w:lang w:val="en-GB"/>
              </w:rPr>
            </w:pPr>
          </w:p>
          <w:p w14:paraId="07944E7A" w14:textId="77777777" w:rsidR="00702818" w:rsidRPr="00702818" w:rsidRDefault="00702818" w:rsidP="00702818">
            <w:pPr>
              <w:rPr>
                <w:rFonts w:ascii="Arial Narrow" w:hAnsi="Arial Narrow" w:cs="Arial"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>Feb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ruary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>-Oct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ober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2008,</w:t>
            </w:r>
          </w:p>
          <w:p w14:paraId="07944E7B" w14:textId="77777777" w:rsidR="00702818" w:rsidRPr="00702818" w:rsidRDefault="00702818" w:rsidP="001A02A4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>Nov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ember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1999-</w:t>
            </w:r>
            <w:r w:rsidR="00BD3152">
              <w:rPr>
                <w:rFonts w:ascii="Arial Narrow" w:hAnsi="Arial Narrow" w:cs="Arial"/>
                <w:sz w:val="24"/>
                <w:szCs w:val="24"/>
                <w:lang w:val="en-GB"/>
              </w:rPr>
              <w:t>Nov</w:t>
            </w:r>
            <w:r w:rsidR="001A02A4">
              <w:rPr>
                <w:rFonts w:ascii="Arial Narrow" w:hAnsi="Arial Narrow" w:cs="Arial"/>
                <w:sz w:val="24"/>
                <w:szCs w:val="24"/>
                <w:lang w:val="en-GB"/>
              </w:rPr>
              <w:t>ember</w:t>
            </w:r>
            <w:r w:rsidRPr="00702818">
              <w:rPr>
                <w:rFonts w:ascii="Arial Narrow" w:hAnsi="Arial Narrow" w:cs="Arial"/>
                <w:sz w:val="24"/>
                <w:szCs w:val="24"/>
                <w:lang w:val="en-GB"/>
              </w:rPr>
              <w:t xml:space="preserve"> 2006</w:t>
            </w:r>
          </w:p>
        </w:tc>
        <w:tc>
          <w:tcPr>
            <w:tcW w:w="6520" w:type="dxa"/>
          </w:tcPr>
          <w:p w14:paraId="07944E7C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</w:pPr>
          </w:p>
          <w:p w14:paraId="07944E7D" w14:textId="77777777" w:rsidR="00702818" w:rsidRPr="00702818" w:rsidRDefault="00702818" w:rsidP="00702818">
            <w:pPr>
              <w:jc w:val="both"/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</w:pPr>
            <w:r w:rsidRPr="00702818"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  <w:t xml:space="preserve">Freelance work </w:t>
            </w:r>
            <w:r w:rsidRPr="00702818">
              <w:rPr>
                <w:rFonts w:ascii="Arial Narrow" w:hAnsi="Arial Narrow" w:cs="Arial"/>
                <w:bCs/>
                <w:iCs/>
                <w:sz w:val="24"/>
                <w:szCs w:val="24"/>
                <w:lang w:val="en-GB"/>
              </w:rPr>
              <w:t xml:space="preserve">for direct clients and agencies translating a wide variety of financial, legal and technical documents in a broad range of sectors (nuclear, automotive, retail, luxury goods, IT, telecommunications, etc.). </w:t>
            </w:r>
          </w:p>
          <w:p w14:paraId="07944E7E" w14:textId="77777777" w:rsidR="00702818" w:rsidRPr="00702818" w:rsidRDefault="00702818" w:rsidP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 w:cs="Arial"/>
                <w:b/>
                <w:bCs/>
                <w:iCs/>
                <w:sz w:val="24"/>
                <w:szCs w:val="24"/>
                <w:lang w:val="en-GB"/>
              </w:rPr>
              <w:t>3,000 words translated per day</w:t>
            </w:r>
          </w:p>
        </w:tc>
      </w:tr>
      <w:tr w:rsidR="00702818" w:rsidRPr="00702818" w14:paraId="07944E82" w14:textId="77777777" w:rsidTr="00BD3152">
        <w:tc>
          <w:tcPr>
            <w:tcW w:w="2830" w:type="dxa"/>
          </w:tcPr>
          <w:p w14:paraId="07944E80" w14:textId="77777777" w:rsidR="00702818" w:rsidRPr="00702818" w:rsidRDefault="00702818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QUALIFICATIONS</w:t>
            </w:r>
          </w:p>
        </w:tc>
        <w:tc>
          <w:tcPr>
            <w:tcW w:w="6520" w:type="dxa"/>
          </w:tcPr>
          <w:p w14:paraId="07944E81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702818" w:rsidRPr="00702818" w14:paraId="07944E85" w14:textId="77777777" w:rsidTr="00BD3152">
        <w:tc>
          <w:tcPr>
            <w:tcW w:w="2830" w:type="dxa"/>
          </w:tcPr>
          <w:p w14:paraId="07944E83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2006</w:t>
            </w:r>
          </w:p>
        </w:tc>
        <w:tc>
          <w:tcPr>
            <w:tcW w:w="6520" w:type="dxa"/>
          </w:tcPr>
          <w:p w14:paraId="07944E84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Certificate in Legal and Financial Translation - City University London</w:t>
            </w:r>
          </w:p>
        </w:tc>
      </w:tr>
      <w:tr w:rsidR="00702818" w:rsidRPr="00702818" w14:paraId="07944E8A" w14:textId="77777777" w:rsidTr="00BD3152">
        <w:tc>
          <w:tcPr>
            <w:tcW w:w="2830" w:type="dxa"/>
          </w:tcPr>
          <w:p w14:paraId="07944E86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87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1998-1999</w:t>
            </w:r>
          </w:p>
        </w:tc>
        <w:tc>
          <w:tcPr>
            <w:tcW w:w="6520" w:type="dxa"/>
          </w:tcPr>
          <w:p w14:paraId="07944E88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89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Postgraduate diploma in Translation - The University of Salford</w:t>
            </w:r>
          </w:p>
        </w:tc>
      </w:tr>
      <w:tr w:rsidR="00702818" w:rsidRPr="00702818" w14:paraId="07944E8F" w14:textId="77777777" w:rsidTr="00BD3152">
        <w:tc>
          <w:tcPr>
            <w:tcW w:w="2830" w:type="dxa"/>
          </w:tcPr>
          <w:p w14:paraId="07944E8B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8C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 w:rsidRPr="00702818">
              <w:rPr>
                <w:rFonts w:ascii="Arial Narrow" w:hAnsi="Arial Narrow"/>
                <w:sz w:val="24"/>
                <w:szCs w:val="24"/>
              </w:rPr>
              <w:t>994-1998</w:t>
            </w:r>
          </w:p>
        </w:tc>
        <w:tc>
          <w:tcPr>
            <w:tcW w:w="6520" w:type="dxa"/>
          </w:tcPr>
          <w:p w14:paraId="07944E8D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8E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>BA (Hons) in Foreign Languages (French and Russian) - The University of Nottingham</w:t>
            </w:r>
          </w:p>
        </w:tc>
      </w:tr>
      <w:tr w:rsidR="00702818" w:rsidRPr="00702818" w14:paraId="07944E94" w14:textId="77777777" w:rsidTr="00BD3152">
        <w:tc>
          <w:tcPr>
            <w:tcW w:w="2830" w:type="dxa"/>
          </w:tcPr>
          <w:p w14:paraId="07944E90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91" w14:textId="77777777" w:rsidR="00702818" w:rsidRPr="00702818" w:rsidRDefault="00702818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LANGUAGES</w:t>
            </w:r>
          </w:p>
        </w:tc>
        <w:tc>
          <w:tcPr>
            <w:tcW w:w="6520" w:type="dxa"/>
          </w:tcPr>
          <w:p w14:paraId="07944E92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93" w14:textId="77777777" w:rsidR="00702818" w:rsidRPr="00702818" w:rsidRDefault="00702818">
            <w:pPr>
              <w:rPr>
                <w:rFonts w:ascii="Arial Narrow" w:hAnsi="Arial Narrow"/>
                <w:sz w:val="24"/>
                <w:szCs w:val="24"/>
              </w:rPr>
            </w:pPr>
            <w:r w:rsidRPr="00BD3152">
              <w:rPr>
                <w:rFonts w:ascii="Arial Narrow" w:hAnsi="Arial Narrow"/>
                <w:b/>
                <w:sz w:val="24"/>
                <w:szCs w:val="24"/>
              </w:rPr>
              <w:t>English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 (mother tongue), </w:t>
            </w:r>
            <w:r w:rsidRPr="00BD3152">
              <w:rPr>
                <w:rFonts w:ascii="Arial Narrow" w:hAnsi="Arial Narrow"/>
                <w:b/>
                <w:sz w:val="24"/>
                <w:szCs w:val="24"/>
              </w:rPr>
              <w:t>French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 (bilingual), </w:t>
            </w:r>
            <w:r w:rsidRPr="00BD3152">
              <w:rPr>
                <w:rFonts w:ascii="Arial Narrow" w:hAnsi="Arial Narrow"/>
                <w:b/>
                <w:sz w:val="24"/>
                <w:szCs w:val="24"/>
              </w:rPr>
              <w:t>Russian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 (advanced)</w:t>
            </w:r>
          </w:p>
        </w:tc>
      </w:tr>
      <w:tr w:rsidR="00702818" w:rsidRPr="00702818" w14:paraId="07944E99" w14:textId="77777777" w:rsidTr="00BD3152">
        <w:tc>
          <w:tcPr>
            <w:tcW w:w="2830" w:type="dxa"/>
          </w:tcPr>
          <w:p w14:paraId="07944E95" w14:textId="77777777" w:rsidR="00BD3152" w:rsidRDefault="00BD3152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07944E96" w14:textId="77777777" w:rsidR="00702818" w:rsidRPr="00702818" w:rsidRDefault="00702818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02818">
              <w:rPr>
                <w:rFonts w:ascii="Arial Narrow" w:hAnsi="Arial Narrow"/>
                <w:b/>
                <w:sz w:val="24"/>
                <w:szCs w:val="24"/>
              </w:rPr>
              <w:t>IT SKILLS</w:t>
            </w:r>
          </w:p>
        </w:tc>
        <w:tc>
          <w:tcPr>
            <w:tcW w:w="6520" w:type="dxa"/>
          </w:tcPr>
          <w:p w14:paraId="07944E97" w14:textId="77777777" w:rsidR="00BD3152" w:rsidRDefault="00BD3152" w:rsidP="00702818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944E98" w14:textId="5E986630" w:rsidR="00702818" w:rsidRPr="00702818" w:rsidRDefault="00702818" w:rsidP="00702818">
            <w:pPr>
              <w:rPr>
                <w:rFonts w:ascii="Arial Narrow" w:hAnsi="Arial Narrow"/>
                <w:sz w:val="24"/>
                <w:szCs w:val="24"/>
              </w:rPr>
            </w:pPr>
            <w:r w:rsidRPr="00702818">
              <w:rPr>
                <w:rFonts w:ascii="Arial Narrow" w:hAnsi="Arial Narrow"/>
                <w:sz w:val="24"/>
                <w:szCs w:val="24"/>
              </w:rPr>
              <w:t xml:space="preserve">Advanced user of </w:t>
            </w:r>
            <w:r>
              <w:rPr>
                <w:rFonts w:ascii="Arial Narrow" w:hAnsi="Arial Narrow"/>
                <w:sz w:val="24"/>
                <w:szCs w:val="24"/>
              </w:rPr>
              <w:t>Microsoft Office</w:t>
            </w:r>
            <w:r w:rsidR="008D4B70">
              <w:rPr>
                <w:rFonts w:ascii="Arial Narrow" w:hAnsi="Arial Narrow"/>
                <w:sz w:val="24"/>
                <w:szCs w:val="24"/>
              </w:rPr>
              <w:t xml:space="preserve"> and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BD3152">
              <w:rPr>
                <w:rFonts w:ascii="Arial Narrow" w:hAnsi="Arial Narrow"/>
                <w:b/>
                <w:sz w:val="24"/>
                <w:szCs w:val="24"/>
              </w:rPr>
              <w:t>Trados</w:t>
            </w:r>
            <w:r w:rsidRPr="00702818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FE774B">
              <w:rPr>
                <w:rFonts w:ascii="Arial Narrow" w:hAnsi="Arial Narrow"/>
                <w:b/>
                <w:sz w:val="24"/>
                <w:szCs w:val="24"/>
              </w:rPr>
              <w:t>201</w:t>
            </w:r>
            <w:r w:rsidR="008D4B70">
              <w:rPr>
                <w:rFonts w:ascii="Arial Narrow" w:hAnsi="Arial Narrow"/>
                <w:b/>
                <w:sz w:val="24"/>
                <w:szCs w:val="24"/>
              </w:rPr>
              <w:t>9</w:t>
            </w:r>
          </w:p>
        </w:tc>
      </w:tr>
    </w:tbl>
    <w:p w14:paraId="07944E9A" w14:textId="77777777" w:rsidR="00F754DE" w:rsidRPr="00702818" w:rsidRDefault="008D4B70">
      <w:pPr>
        <w:rPr>
          <w:rFonts w:ascii="Arial Narrow" w:hAnsi="Arial Narrow"/>
          <w:sz w:val="24"/>
          <w:szCs w:val="24"/>
        </w:rPr>
      </w:pPr>
    </w:p>
    <w:sectPr w:rsidR="00F754DE" w:rsidRPr="007028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614EFD"/>
    <w:multiLevelType w:val="hybridMultilevel"/>
    <w:tmpl w:val="F998096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zYxNLW0tDQ1sjRU0lEKTi0uzszPAykwrAUArlmunywAAAA="/>
  </w:docVars>
  <w:rsids>
    <w:rsidRoot w:val="00702818"/>
    <w:rsid w:val="001A02A4"/>
    <w:rsid w:val="0034391E"/>
    <w:rsid w:val="003D3DE8"/>
    <w:rsid w:val="00400A54"/>
    <w:rsid w:val="00702818"/>
    <w:rsid w:val="008847A1"/>
    <w:rsid w:val="008A114A"/>
    <w:rsid w:val="008D4B70"/>
    <w:rsid w:val="00BD3152"/>
    <w:rsid w:val="00C73E76"/>
    <w:rsid w:val="00FE7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4E55"/>
  <w15:chartTrackingRefBased/>
  <w15:docId w15:val="{E6F7B449-52F0-4FBF-991B-D6434B417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28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ewley</dc:creator>
  <cp:keywords/>
  <dc:description/>
  <cp:lastModifiedBy>Sarah Bewley</cp:lastModifiedBy>
  <cp:revision>4</cp:revision>
  <dcterms:created xsi:type="dcterms:W3CDTF">2020-07-01T10:38:00Z</dcterms:created>
  <dcterms:modified xsi:type="dcterms:W3CDTF">2020-07-01T10:39:00Z</dcterms:modified>
</cp:coreProperties>
</file>